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1630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runo Zern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ta Bos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